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5D406" w14:textId="77777777" w:rsidR="0058712F" w:rsidRDefault="00946340" w:rsidP="0058712F">
      <w:pPr>
        <w:spacing w:before="40" w:after="40"/>
        <w:ind w:right="180" w:firstLine="142"/>
        <w:rPr>
          <w:rFonts w:ascii="Arial" w:hAnsi="Arial" w:cs="Arial"/>
          <w:b/>
          <w:bCs/>
          <w:i/>
          <w:iCs/>
          <w:sz w:val="16"/>
          <w:szCs w:val="16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01FD2C" wp14:editId="735A7B57">
                <wp:simplePos x="0" y="0"/>
                <wp:positionH relativeFrom="column">
                  <wp:posOffset>1985010</wp:posOffset>
                </wp:positionH>
                <wp:positionV relativeFrom="paragraph">
                  <wp:posOffset>-66040</wp:posOffset>
                </wp:positionV>
                <wp:extent cx="4457700" cy="646430"/>
                <wp:effectExtent l="3810" t="635" r="0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B6F3B" w14:textId="77777777" w:rsidR="006277D8" w:rsidRPr="005F30A9" w:rsidRDefault="00FF50A4" w:rsidP="00053B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5F30A9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  <w:t>DESIGNATION</w:t>
                            </w:r>
                            <w:r w:rsidR="006277D8" w:rsidRPr="005F30A9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  <w:t xml:space="preserve"> OF PERSONAL REPRESENTATIVES</w:t>
                            </w:r>
                          </w:p>
                          <w:p w14:paraId="04F8D060" w14:textId="4E7BF341" w:rsidR="00FF50A4" w:rsidRPr="006277D8" w:rsidRDefault="006277D8" w:rsidP="00053B33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 xml:space="preserve"> </w:t>
                            </w:r>
                            <w:r w:rsidRPr="006277D8"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  <w:t xml:space="preserve">Strictly confidential </w:t>
                            </w:r>
                            <w:r w:rsidR="002D1AC5" w:rsidRPr="006277D8"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01FD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6.3pt;margin-top:-5.2pt;width:351pt;height:50.9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" stroked="f">
                <v:textbox style="mso-fit-shape-to-text:t">
                  <w:txbxContent>
                    <w:p w14:paraId="458B6F3B" w14:textId="77777777" w:rsidR="006277D8" w:rsidRPr="005F30A9" w:rsidRDefault="00FF50A4" w:rsidP="00053B3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</w:pPr>
                      <w:r w:rsidRPr="005F30A9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  <w:t>DESIGNATION</w:t>
                      </w:r>
                      <w:r w:rsidR="006277D8" w:rsidRPr="005F30A9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  <w:t xml:space="preserve"> OF PERSONAL REPRESENTATIVES</w:t>
                      </w:r>
                    </w:p>
                    <w:p w14:paraId="04F8D060" w14:textId="4E7BF341" w:rsidR="00FF50A4" w:rsidRPr="006277D8" w:rsidRDefault="006277D8" w:rsidP="00053B33">
                      <w:pPr>
                        <w:jc w:val="center"/>
                        <w:rPr>
                          <w:rFonts w:ascii="Arial" w:hAnsi="Arial" w:cs="Arial"/>
                          <w:bCs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  <w:lang w:val="en-GB"/>
                        </w:rPr>
                        <w:t xml:space="preserve"> </w:t>
                      </w:r>
                      <w:r w:rsidRPr="006277D8">
                        <w:rPr>
                          <w:rFonts w:ascii="Arial" w:hAnsi="Arial" w:cs="Arial"/>
                          <w:bCs/>
                          <w:lang w:val="en-GB"/>
                        </w:rPr>
                        <w:t xml:space="preserve">Strictly confidential </w:t>
                      </w:r>
                      <w:r w:rsidR="002D1AC5" w:rsidRPr="006277D8">
                        <w:rPr>
                          <w:rFonts w:ascii="Arial" w:hAnsi="Arial" w:cs="Arial"/>
                          <w:bCs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i/>
          <w:iCs/>
          <w:noProof/>
          <w:sz w:val="16"/>
          <w:szCs w:val="16"/>
          <w:lang w:val="en-US"/>
        </w:rPr>
        <w:drawing>
          <wp:inline distT="0" distB="0" distL="0" distR="0" wp14:anchorId="713AAA45" wp14:editId="72A30808">
            <wp:extent cx="1571625" cy="485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39ABB" w14:textId="12981743" w:rsidR="0058712F" w:rsidRDefault="0058712F" w:rsidP="0058712F">
      <w:pPr>
        <w:spacing w:before="40" w:after="40"/>
        <w:ind w:right="180" w:firstLine="142"/>
        <w:rPr>
          <w:rFonts w:ascii="Arial" w:hAnsi="Arial" w:cs="Arial"/>
          <w:b/>
          <w:bCs/>
          <w:i/>
          <w:iCs/>
          <w:sz w:val="16"/>
          <w:szCs w:val="16"/>
          <w:lang w:val="en-US"/>
        </w:rPr>
      </w:pPr>
    </w:p>
    <w:p w14:paraId="3C4FC34D" w14:textId="1F1B5BAE" w:rsidR="000560B9" w:rsidRDefault="000560B9" w:rsidP="00520542">
      <w:pPr>
        <w:spacing w:before="40" w:after="40"/>
        <w:ind w:right="72" w:hanging="38"/>
        <w:rPr>
          <w:rFonts w:ascii="Arial" w:hAnsi="Arial" w:cs="Arial"/>
          <w:i/>
          <w:iCs/>
          <w:sz w:val="16"/>
          <w:szCs w:val="16"/>
          <w:lang w:val="en-US"/>
        </w:rPr>
      </w:pPr>
    </w:p>
    <w:p w14:paraId="3B76E330" w14:textId="1529C333" w:rsidR="006277D8" w:rsidRDefault="006277D8" w:rsidP="00520542">
      <w:pPr>
        <w:spacing w:before="40" w:after="40"/>
        <w:ind w:right="72" w:hanging="38"/>
        <w:rPr>
          <w:rFonts w:ascii="Arial" w:hAnsi="Arial" w:cs="Arial"/>
          <w:i/>
          <w:iCs/>
          <w:sz w:val="16"/>
          <w:szCs w:val="16"/>
          <w:lang w:val="en-US"/>
        </w:rPr>
      </w:pPr>
      <w:r>
        <w:rPr>
          <w:rFonts w:ascii="Arial" w:hAnsi="Arial" w:cs="Arial"/>
          <w:i/>
          <w:iCs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324B19" wp14:editId="511C870C">
                <wp:simplePos x="0" y="0"/>
                <wp:positionH relativeFrom="column">
                  <wp:posOffset>-4098</wp:posOffset>
                </wp:positionH>
                <wp:positionV relativeFrom="paragraph">
                  <wp:posOffset>591640</wp:posOffset>
                </wp:positionV>
                <wp:extent cx="94891" cy="120770"/>
                <wp:effectExtent l="0" t="0" r="19685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891" cy="1207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91D694" id="Rectangle 3" o:spid="_x0000_s1026" style="position:absolute;margin-left:-.3pt;margin-top:46.6pt;width:7.45pt;height: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" filled="f" strokecolor="#243f60 [1604]" strokeweight="2pt"/>
            </w:pict>
          </mc:Fallback>
        </mc:AlternateContent>
      </w:r>
    </w:p>
    <w:tbl>
      <w:tblPr>
        <w:tblW w:w="10979" w:type="dxa"/>
        <w:tblInd w:w="66" w:type="dxa"/>
        <w:tblLook w:val="01E0" w:firstRow="1" w:lastRow="1" w:firstColumn="1" w:lastColumn="1" w:noHBand="0" w:noVBand="0"/>
      </w:tblPr>
      <w:tblGrid>
        <w:gridCol w:w="4153"/>
        <w:gridCol w:w="223"/>
        <w:gridCol w:w="474"/>
        <w:gridCol w:w="806"/>
        <w:gridCol w:w="805"/>
        <w:gridCol w:w="2019"/>
        <w:gridCol w:w="845"/>
        <w:gridCol w:w="782"/>
        <w:gridCol w:w="347"/>
        <w:gridCol w:w="525"/>
      </w:tblGrid>
      <w:tr w:rsidR="000560B9" w:rsidRPr="0058712F" w14:paraId="0D3F0C96" w14:textId="77777777" w:rsidTr="0058712F">
        <w:trPr>
          <w:trHeight w:hRule="exact" w:val="227"/>
        </w:trPr>
        <w:tc>
          <w:tcPr>
            <w:tcW w:w="4376" w:type="dxa"/>
            <w:gridSpan w:val="2"/>
            <w:tcBorders>
              <w:bottom w:val="single" w:sz="12" w:space="0" w:color="548DD4"/>
            </w:tcBorders>
            <w:shd w:val="clear" w:color="auto" w:fill="auto"/>
          </w:tcPr>
          <w:p w14:paraId="5B043DBC" w14:textId="08F7F8D3" w:rsidR="000560B9" w:rsidRPr="0058712F" w:rsidRDefault="006965CF" w:rsidP="00D447DD">
            <w:pPr>
              <w:spacing w:before="40" w:after="40"/>
              <w:ind w:left="142"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   Dominique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Rwema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Bagirishya</w:t>
            </w:r>
          </w:p>
        </w:tc>
        <w:tc>
          <w:tcPr>
            <w:tcW w:w="474" w:type="dxa"/>
            <w:shd w:val="clear" w:color="auto" w:fill="auto"/>
          </w:tcPr>
          <w:p w14:paraId="4CC12A31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611" w:type="dxa"/>
            <w:gridSpan w:val="2"/>
            <w:shd w:val="clear" w:color="auto" w:fill="auto"/>
          </w:tcPr>
          <w:p w14:paraId="297C6BED" w14:textId="77777777" w:rsidR="000560B9" w:rsidRPr="0058712F" w:rsidRDefault="00053B33" w:rsidP="00053B33">
            <w:pPr>
              <w:spacing w:before="40" w:after="40"/>
              <w:ind w:right="72" w:hanging="38"/>
              <w:jc w:val="right"/>
              <w:rPr>
                <w:rFonts w:ascii="Arial" w:hAnsi="Arial" w:cs="Arial"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Cs/>
                <w:sz w:val="16"/>
                <w:szCs w:val="16"/>
                <w:lang w:val="en-US"/>
              </w:rPr>
              <w:t>b</w:t>
            </w:r>
            <w:r w:rsidR="0058712F" w:rsidRPr="0058712F">
              <w:rPr>
                <w:rFonts w:ascii="Arial" w:hAnsi="Arial" w:cs="Arial"/>
                <w:iCs/>
                <w:sz w:val="16"/>
                <w:szCs w:val="16"/>
                <w:lang w:val="en-US"/>
              </w:rPr>
              <w:t>orn on</w:t>
            </w:r>
          </w:p>
        </w:tc>
        <w:tc>
          <w:tcPr>
            <w:tcW w:w="2019" w:type="dxa"/>
            <w:tcBorders>
              <w:bottom w:val="single" w:sz="12" w:space="0" w:color="548DD4"/>
            </w:tcBorders>
            <w:shd w:val="clear" w:color="auto" w:fill="auto"/>
          </w:tcPr>
          <w:p w14:paraId="25451993" w14:textId="48716726" w:rsidR="000560B9" w:rsidRPr="0058712F" w:rsidRDefault="006965CF" w:rsidP="0058712F">
            <w:pPr>
              <w:spacing w:before="40" w:after="40"/>
              <w:ind w:right="72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  16 /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09 /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1999</w:t>
            </w:r>
          </w:p>
        </w:tc>
        <w:tc>
          <w:tcPr>
            <w:tcW w:w="845" w:type="dxa"/>
            <w:tcBorders>
              <w:bottom w:val="single" w:sz="12" w:space="0" w:color="548DD4"/>
            </w:tcBorders>
            <w:shd w:val="clear" w:color="auto" w:fill="auto"/>
          </w:tcPr>
          <w:p w14:paraId="66F2D1E6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470" w:type="dxa"/>
            <w:gridSpan w:val="3"/>
            <w:shd w:val="clear" w:color="auto" w:fill="auto"/>
          </w:tcPr>
          <w:p w14:paraId="0C6B58EC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Cs/>
                <w:sz w:val="20"/>
                <w:szCs w:val="20"/>
                <w:lang w:val="en-US"/>
              </w:rPr>
            </w:pPr>
          </w:p>
        </w:tc>
      </w:tr>
      <w:tr w:rsidR="000560B9" w:rsidRPr="0058712F" w14:paraId="788F8449" w14:textId="77777777" w:rsidTr="0058712F">
        <w:tc>
          <w:tcPr>
            <w:tcW w:w="4376" w:type="dxa"/>
            <w:gridSpan w:val="2"/>
            <w:tcBorders>
              <w:top w:val="single" w:sz="12" w:space="0" w:color="548DD4"/>
            </w:tcBorders>
            <w:shd w:val="clear" w:color="auto" w:fill="auto"/>
          </w:tcPr>
          <w:p w14:paraId="15CA435B" w14:textId="0E96DBF1" w:rsidR="000560B9" w:rsidRPr="0058712F" w:rsidRDefault="000560B9" w:rsidP="0075595D">
            <w:pPr>
              <w:spacing w:before="40" w:after="40"/>
              <w:ind w:right="72" w:hanging="3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474" w:type="dxa"/>
            <w:shd w:val="clear" w:color="auto" w:fill="auto"/>
          </w:tcPr>
          <w:p w14:paraId="0B86B2C8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611" w:type="dxa"/>
            <w:gridSpan w:val="2"/>
            <w:shd w:val="clear" w:color="auto" w:fill="auto"/>
          </w:tcPr>
          <w:p w14:paraId="49856963" w14:textId="77777777" w:rsidR="000560B9" w:rsidRPr="0058712F" w:rsidRDefault="000560B9" w:rsidP="0058712F">
            <w:pPr>
              <w:spacing w:before="40" w:after="40"/>
              <w:ind w:left="429" w:right="72" w:firstLine="74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2019" w:type="dxa"/>
            <w:tcBorders>
              <w:top w:val="single" w:sz="12" w:space="0" w:color="548DD4"/>
            </w:tcBorders>
            <w:shd w:val="clear" w:color="auto" w:fill="auto"/>
          </w:tcPr>
          <w:p w14:paraId="1E28E6CA" w14:textId="4C805576" w:rsidR="000560B9" w:rsidRPr="0058712F" w:rsidRDefault="000560B9" w:rsidP="006965C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845" w:type="dxa"/>
            <w:tcBorders>
              <w:top w:val="single" w:sz="12" w:space="0" w:color="548DD4"/>
            </w:tcBorders>
            <w:shd w:val="clear" w:color="auto" w:fill="auto"/>
          </w:tcPr>
          <w:p w14:paraId="222A9579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470" w:type="dxa"/>
            <w:gridSpan w:val="3"/>
            <w:shd w:val="clear" w:color="auto" w:fill="auto"/>
          </w:tcPr>
          <w:p w14:paraId="56B4FE60" w14:textId="77777777" w:rsidR="000560B9" w:rsidRPr="0058712F" w:rsidRDefault="000560B9" w:rsidP="0058712F">
            <w:pPr>
              <w:spacing w:before="40" w:after="40"/>
              <w:ind w:right="72" w:hanging="3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</w:tr>
      <w:tr w:rsidR="00400F91" w:rsidRPr="00DE44BE" w14:paraId="2A0794F1" w14:textId="77777777" w:rsidTr="0058712F">
        <w:trPr>
          <w:gridAfter w:val="1"/>
          <w:wAfter w:w="525" w:type="dxa"/>
          <w:trHeight w:val="783"/>
        </w:trPr>
        <w:tc>
          <w:tcPr>
            <w:tcW w:w="10454" w:type="dxa"/>
            <w:gridSpan w:val="9"/>
            <w:shd w:val="clear" w:color="auto" w:fill="auto"/>
          </w:tcPr>
          <w:p w14:paraId="34D2D570" w14:textId="44410D5F" w:rsidR="005136D0" w:rsidRPr="0058712F" w:rsidRDefault="005136D0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bCs/>
                <w:color w:val="548DD4"/>
                <w:sz w:val="16"/>
                <w:szCs w:val="16"/>
                <w:lang w:val="en-GB"/>
              </w:rPr>
            </w:pPr>
          </w:p>
          <w:p w14:paraId="051D0F68" w14:textId="7753360E" w:rsidR="00CC2C86" w:rsidRDefault="00DE44BE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E9B37F" wp14:editId="609632EA">
                      <wp:simplePos x="0" y="0"/>
                      <wp:positionH relativeFrom="column">
                        <wp:posOffset>2139315</wp:posOffset>
                      </wp:positionH>
                      <wp:positionV relativeFrom="paragraph">
                        <wp:posOffset>6985</wp:posOffset>
                      </wp:positionV>
                      <wp:extent cx="94891" cy="120770"/>
                      <wp:effectExtent l="0" t="0" r="19685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891" cy="1207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59D44B" id="Rectangle 4" o:spid="_x0000_s1026" style="position:absolute;margin-left:168.45pt;margin-top:.55pt;width:7.45pt;height: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" filled="f" strokecolor="#243f60 [1604]" strokeweight="2pt"/>
                  </w:pict>
                </mc:Fallback>
              </mc:AlternateContent>
            </w:r>
            <w:r w:rsidR="006277D8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</w:t>
            </w:r>
            <w:r w:rsidR="00D0285A" w:rsidRPr="00053B33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Fixed-term and temporary staff</w:t>
            </w:r>
            <w:r w:rsidR="00CC2C86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              </w:t>
            </w:r>
            <w:r w:rsidR="00452ACF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X</w:t>
            </w:r>
            <w:r w:rsidR="00CC2C86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 </w:t>
            </w:r>
            <w:r w:rsidR="00CC2C86" w:rsidRPr="00625AA5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Non-staff (Consultants, Interns)</w:t>
            </w:r>
            <w:r w:rsidR="00CC2C86"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  <w:t xml:space="preserve"> </w:t>
            </w:r>
          </w:p>
          <w:p w14:paraId="1752F957" w14:textId="566A3F4A" w:rsidR="00D0285A" w:rsidRPr="00053B33" w:rsidRDefault="00D0285A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</w:pPr>
          </w:p>
          <w:p w14:paraId="07FCF070" w14:textId="0DA0BE86" w:rsidR="006277D8" w:rsidRDefault="006277D8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</w:pPr>
          </w:p>
          <w:p w14:paraId="011CB254" w14:textId="44F1E3F5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  <w:r w:rsidRP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>Period of contract with WHO</w:t>
            </w:r>
          </w:p>
          <w:p w14:paraId="0EC304A0" w14:textId="77777777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</w:p>
          <w:p w14:paraId="71A98580" w14:textId="1D48D980" w:rsidR="006277D8" w:rsidRDefault="006277D8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  <w:r w:rsidRP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From: </w:t>
            </w:r>
            <w:r w:rsid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           </w:t>
            </w:r>
            <w:r w:rsidR="00DE44BE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                                                                            </w:t>
            </w:r>
            <w:r w:rsid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To: </w:t>
            </w:r>
          </w:p>
          <w:p w14:paraId="70C9C32D" w14:textId="07517CAD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</w:p>
          <w:p w14:paraId="3E20B5ED" w14:textId="40A83185" w:rsidR="00CC2C86" w:rsidRP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>In the event that I become s</w:t>
            </w:r>
            <w:r w:rsidR="007E64FF"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>e</w:t>
            </w:r>
            <w:r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 xml:space="preserve">riously ill, sustain an accident or die whilst in the service of the World Health Organization, please inform the person(s) listed below. The person named as Contact 2 should not be sent any sort of communication until sufficient time has elapsed permitting the person named as Contact 1 to have conveyed the news. The person named as Contact 3 should only be contacted if the attempt to reach the two other contatcs has been unsuccessul. </w:t>
            </w:r>
          </w:p>
          <w:p w14:paraId="45CECFD2" w14:textId="4853469F" w:rsidR="006277D8" w:rsidRPr="0058712F" w:rsidRDefault="006277D8" w:rsidP="006277D8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461CFE" w:rsidRPr="00D75199" w14:paraId="41578A47" w14:textId="77777777" w:rsidTr="0058712F">
        <w:trPr>
          <w:gridAfter w:val="1"/>
          <w:wAfter w:w="525" w:type="dxa"/>
          <w:trHeight w:val="6893"/>
        </w:trPr>
        <w:tc>
          <w:tcPr>
            <w:tcW w:w="10454" w:type="dxa"/>
            <w:gridSpan w:val="9"/>
            <w:shd w:val="clear" w:color="auto" w:fill="auto"/>
          </w:tcPr>
          <w:tbl>
            <w:tblPr>
              <w:tblW w:w="9957" w:type="dxa"/>
              <w:tblBorders>
                <w:top w:val="single" w:sz="12" w:space="0" w:color="548DD4"/>
                <w:left w:val="single" w:sz="12" w:space="0" w:color="548DD4"/>
                <w:bottom w:val="single" w:sz="12" w:space="0" w:color="548DD4"/>
                <w:right w:val="single" w:sz="12" w:space="0" w:color="548DD4"/>
                <w:insideH w:val="single" w:sz="12" w:space="0" w:color="548DD4"/>
                <w:insideV w:val="single" w:sz="12" w:space="0" w:color="548DD4"/>
              </w:tblBorders>
              <w:tblLook w:val="01E0" w:firstRow="1" w:lastRow="1" w:firstColumn="1" w:lastColumn="1" w:noHBand="0" w:noVBand="0"/>
            </w:tblPr>
            <w:tblGrid>
              <w:gridCol w:w="3538"/>
              <w:gridCol w:w="1697"/>
              <w:gridCol w:w="874"/>
              <w:gridCol w:w="1787"/>
              <w:gridCol w:w="2061"/>
            </w:tblGrid>
            <w:tr w:rsidR="00850BDA" w:rsidRPr="000E5290" w14:paraId="1123BD86" w14:textId="77777777" w:rsidTr="006277D8">
              <w:trPr>
                <w:trHeight w:val="444"/>
              </w:trPr>
              <w:tc>
                <w:tcPr>
                  <w:tcW w:w="3538" w:type="dxa"/>
                  <w:shd w:val="clear" w:color="auto" w:fill="auto"/>
                  <w:textDirection w:val="lrTbV"/>
                  <w:vAlign w:val="center"/>
                </w:tcPr>
                <w:p w14:paraId="7FE9995E" w14:textId="72112A1C" w:rsidR="00850BDA" w:rsidRPr="0058712F" w:rsidRDefault="009A4645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1</w:t>
                  </w:r>
                </w:p>
              </w:tc>
              <w:tc>
                <w:tcPr>
                  <w:tcW w:w="1697" w:type="dxa"/>
                  <w:shd w:val="clear" w:color="auto" w:fill="auto"/>
                  <w:textDirection w:val="lrTbV"/>
                  <w:vAlign w:val="center"/>
                </w:tcPr>
                <w:p w14:paraId="066DB808" w14:textId="571D3E01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textDirection w:val="lrTbV"/>
                  <w:vAlign w:val="center"/>
                </w:tcPr>
                <w:p w14:paraId="3A39C87F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55CD95D0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textDirection w:val="lrTbV"/>
                  <w:vAlign w:val="center"/>
                </w:tcPr>
                <w:p w14:paraId="4AF9390F" w14:textId="5EE40C5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textDirection w:val="lrTbV"/>
                  <w:vAlign w:val="center"/>
                </w:tcPr>
                <w:p w14:paraId="560ECEE3" w14:textId="3AC4ADB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850BDA" w:rsidRPr="000E5290" w14:paraId="524D56DC" w14:textId="77777777" w:rsidTr="009A4645">
              <w:trPr>
                <w:trHeight w:val="430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232A761A" w14:textId="0079CD93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Abayo Yvette Sandrine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2F0194AB" w14:textId="7D3DDB2D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Sist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6AB13A10" w14:textId="204CD3CC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F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2C0D5EC4" w14:textId="7AEFE026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 &amp; Frenc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17F94EB6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50BDA" w:rsidRPr="00D75199" w14:paraId="5210ED63" w14:textId="77777777" w:rsidTr="009A4645">
              <w:trPr>
                <w:trHeight w:hRule="exact" w:val="652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2C9D7D1A" w14:textId="3813BC41" w:rsidR="00850BDA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+250781724739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sandoyvette1@gmail.com</w:t>
                  </w:r>
                </w:p>
                <w:p w14:paraId="2B61629D" w14:textId="30D509F1" w:rsidR="00A9371D" w:rsidRPr="00DE44BE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igali, Rwanda.</w:t>
                  </w:r>
                </w:p>
              </w:tc>
            </w:tr>
            <w:tr w:rsidR="00850BDA" w:rsidRPr="000E5290" w14:paraId="6986CEA1" w14:textId="77777777" w:rsidTr="006277D8">
              <w:trPr>
                <w:trHeight w:val="322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6E6FCC53" w14:textId="3773CAE1" w:rsidR="00850BDA" w:rsidRPr="0058712F" w:rsidRDefault="009A4645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2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2978BD8E" w14:textId="0922F7A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180CB107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39F0151D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4A66BC85" w14:textId="2F751834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5D5A3A98" w14:textId="6834E345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5426C6" w:rsidRPr="000E5290" w14:paraId="57623DC1" w14:textId="77777777" w:rsidTr="009A4645">
              <w:trPr>
                <w:trHeight w:val="448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73B1E887" w14:textId="226A2F1E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igirabagabo Rwema Bernardin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0B326E6B" w14:textId="2FCF71AC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roth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28C2BD96" w14:textId="5E9E6059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51EFFE9B" w14:textId="66CBE207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7F075559" w14:textId="77777777" w:rsidR="005426C6" w:rsidRPr="0058712F" w:rsidRDefault="005426C6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50BDA" w:rsidRPr="00D75199" w14:paraId="66B12E09" w14:textId="77777777" w:rsidTr="009A4645">
              <w:trPr>
                <w:trHeight w:val="601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1D6135B8" w14:textId="29C2ADEB" w:rsidR="00A9371D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+250782428742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rwemabernardin4@gmail.com</w:t>
                  </w:r>
                </w:p>
                <w:p w14:paraId="5203611B" w14:textId="4AE4DA64" w:rsidR="00452ACF" w:rsidRPr="00DE44BE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Nyagatare, Rwanda.</w:t>
                  </w:r>
                </w:p>
              </w:tc>
            </w:tr>
            <w:tr w:rsidR="006277D8" w:rsidRPr="000E5290" w14:paraId="395237FE" w14:textId="77777777" w:rsidTr="006277D8">
              <w:trPr>
                <w:trHeight w:val="479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363FF852" w14:textId="25E6A1D8" w:rsidR="006277D8" w:rsidRPr="0058712F" w:rsidRDefault="009A4645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3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06D637AB" w14:textId="3C9E8130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47D15C0B" w14:textId="77777777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3456AA77" w14:textId="45C4E46B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7BD661EE" w14:textId="7CFDC2B8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158C1018" w14:textId="3688A8F4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5426C6" w:rsidRPr="0058712F" w14:paraId="58D2A22C" w14:textId="77777777" w:rsidTr="006277D8">
              <w:trPr>
                <w:trHeight w:val="564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223AEBDC" w14:textId="641F5FC7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payimana Cyiza Landry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49770F91" w14:textId="53C637E3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roth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779D13CD" w14:textId="18C1FAD1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600D8F6A" w14:textId="2186DF67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0343BDBD" w14:textId="3D6C9A28" w:rsidR="005426C6" w:rsidRPr="0058712F" w:rsidRDefault="005426C6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D202F" w:rsidRPr="00DE44BE" w14:paraId="6A6BD104" w14:textId="77777777" w:rsidTr="009A4645">
              <w:trPr>
                <w:trHeight w:val="574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489B0E9C" w14:textId="5D6F37B0" w:rsidR="00A9371D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+25078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105612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cyizalandry5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@gmail.com</w:t>
                  </w:r>
                </w:p>
                <w:p w14:paraId="73146E45" w14:textId="308F196E" w:rsidR="000D202F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Adress: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 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igali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, Rwanda.</w:t>
                  </w:r>
                </w:p>
                <w:p w14:paraId="71D74480" w14:textId="77777777" w:rsidR="0075595D" w:rsidRPr="0058712F" w:rsidRDefault="0075595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02654312" w14:textId="48D9B96D" w:rsidR="00CC2C86" w:rsidRDefault="00E129A8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58712F">
              <w:rPr>
                <w:rFonts w:ascii="Arial" w:hAnsi="Arial" w:cs="Arial"/>
                <w:sz w:val="16"/>
                <w:szCs w:val="16"/>
                <w:lang w:val="en-GB"/>
              </w:rPr>
              <w:br/>
            </w:r>
            <w:r w:rsidR="001B15EC" w:rsidRPr="0058712F">
              <w:rPr>
                <w:rFonts w:ascii="Arial" w:hAnsi="Arial" w:cs="Arial"/>
                <w:sz w:val="16"/>
                <w:szCs w:val="16"/>
                <w:lang w:val="en-GB"/>
              </w:rPr>
              <w:t xml:space="preserve">     </w:t>
            </w:r>
          </w:p>
          <w:p w14:paraId="63AB6DE0" w14:textId="6554DB0F" w:rsidR="009A4645" w:rsidRDefault="00C445CB" w:rsidP="000D2EEB">
            <w:pPr>
              <w:ind w:firstLine="3"/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In the event of my death in the service of the Organization, all official correspondence regarding my status, pay, allowances, refunds, etc. should be addressed to: </w:t>
            </w:r>
          </w:p>
          <w:p w14:paraId="06C5370A" w14:textId="56DD2B56" w:rsidR="009A4645" w:rsidRDefault="009A4645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B916AA5" w14:textId="77777777" w:rsidR="009A4645" w:rsidRDefault="009A4645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tbl>
            <w:tblPr>
              <w:tblW w:w="9349" w:type="dxa"/>
              <w:tblBorders>
                <w:top w:val="single" w:sz="12" w:space="0" w:color="548DD4"/>
                <w:left w:val="single" w:sz="12" w:space="0" w:color="548DD4"/>
                <w:bottom w:val="single" w:sz="12" w:space="0" w:color="548DD4"/>
                <w:right w:val="single" w:sz="12" w:space="0" w:color="548DD4"/>
                <w:insideH w:val="single" w:sz="12" w:space="0" w:color="548DD4"/>
                <w:insideV w:val="single" w:sz="12" w:space="0" w:color="548DD4"/>
              </w:tblBorders>
              <w:tblLook w:val="01E0" w:firstRow="1" w:lastRow="1" w:firstColumn="1" w:lastColumn="1" w:noHBand="0" w:noVBand="0"/>
            </w:tblPr>
            <w:tblGrid>
              <w:gridCol w:w="5209"/>
              <w:gridCol w:w="4140"/>
            </w:tblGrid>
            <w:tr w:rsidR="00C8496E" w:rsidRPr="00DE44BE" w14:paraId="207FBDEB" w14:textId="77777777" w:rsidTr="00C8496E">
              <w:trPr>
                <w:trHeight w:val="444"/>
              </w:trPr>
              <w:tc>
                <w:tcPr>
                  <w:tcW w:w="5209" w:type="dxa"/>
                  <w:shd w:val="clear" w:color="auto" w:fill="auto"/>
                  <w:textDirection w:val="lrTbV"/>
                  <w:vAlign w:val="center"/>
                </w:tcPr>
                <w:p w14:paraId="24D2BC14" w14:textId="390553A2" w:rsidR="00C8496E" w:rsidRPr="0058712F" w:rsidRDefault="00C8496E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Full Name</w:t>
                  </w:r>
                </w:p>
              </w:tc>
              <w:tc>
                <w:tcPr>
                  <w:tcW w:w="4140" w:type="dxa"/>
                  <w:shd w:val="clear" w:color="auto" w:fill="auto"/>
                  <w:textDirection w:val="lrTbV"/>
                  <w:vAlign w:val="center"/>
                </w:tcPr>
                <w:p w14:paraId="4386105A" w14:textId="6C1A9341" w:rsidR="00C8496E" w:rsidRPr="0058712F" w:rsidRDefault="00C8496E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Status of the person (Friend, Executor, Relative, Bank Manager) </w:t>
                  </w:r>
                </w:p>
              </w:tc>
            </w:tr>
            <w:tr w:rsidR="00C8496E" w:rsidRPr="00D75199" w14:paraId="43E2184D" w14:textId="77777777" w:rsidTr="00C8496E">
              <w:trPr>
                <w:trHeight w:val="631"/>
              </w:trPr>
              <w:tc>
                <w:tcPr>
                  <w:tcW w:w="5209" w:type="dxa"/>
                  <w:shd w:val="clear" w:color="auto" w:fill="auto"/>
                  <w:vAlign w:val="center"/>
                </w:tcPr>
                <w:p w14:paraId="5FA5AD19" w14:textId="5138F919" w:rsidR="00C8496E" w:rsidRPr="0058712F" w:rsidRDefault="00A9371D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igirabagabo Rwema Bernardin</w:t>
                  </w:r>
                </w:p>
              </w:tc>
              <w:tc>
                <w:tcPr>
                  <w:tcW w:w="4140" w:type="dxa"/>
                  <w:shd w:val="clear" w:color="auto" w:fill="auto"/>
                  <w:vAlign w:val="center"/>
                </w:tcPr>
                <w:p w14:paraId="71EE71EB" w14:textId="777B2EC9" w:rsidR="00C8496E" w:rsidRPr="0058712F" w:rsidRDefault="00A9371D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Relative</w:t>
                  </w:r>
                </w:p>
              </w:tc>
            </w:tr>
            <w:tr w:rsidR="00C8496E" w:rsidRPr="00D75199" w14:paraId="615E5E90" w14:textId="77777777" w:rsidTr="00C8496E">
              <w:trPr>
                <w:trHeight w:val="631"/>
              </w:trPr>
              <w:tc>
                <w:tcPr>
                  <w:tcW w:w="9349" w:type="dxa"/>
                  <w:gridSpan w:val="2"/>
                  <w:shd w:val="clear" w:color="auto" w:fill="auto"/>
                  <w:vAlign w:val="center"/>
                </w:tcPr>
                <w:p w14:paraId="56FAE9AB" w14:textId="077F0E49" w:rsidR="006965CF" w:rsidRDefault="006965CF" w:rsidP="006965C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+250782428742 </w:t>
                  </w: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rwemabernardin4@gmail.com</w:t>
                  </w:r>
                </w:p>
                <w:p w14:paraId="41BF88B2" w14:textId="72E33330" w:rsidR="00C8496E" w:rsidRDefault="006965CF" w:rsidP="006965C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Nyagatare, Rwanda.</w:t>
                  </w:r>
                </w:p>
                <w:p w14:paraId="75693D37" w14:textId="77777777" w:rsidR="00C8496E" w:rsidRPr="00DE44BE" w:rsidRDefault="00C8496E" w:rsidP="00DE44BE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1A11FB11" w14:textId="47BBB019" w:rsidR="00CC2C86" w:rsidRPr="00DE44BE" w:rsidRDefault="00CC2C86" w:rsidP="00452ACF">
            <w:pPr>
              <w:rPr>
                <w:rFonts w:ascii="Arial" w:hAnsi="Arial" w:cs="Arial"/>
                <w:sz w:val="16"/>
                <w:szCs w:val="16"/>
              </w:rPr>
            </w:pPr>
          </w:p>
          <w:p w14:paraId="306C2F18" w14:textId="33812E26" w:rsidR="001B15EC" w:rsidRPr="0058712F" w:rsidRDefault="00CB6C35" w:rsidP="00D447DD">
            <w:pPr>
              <w:tabs>
                <w:tab w:val="left" w:pos="6405"/>
              </w:tabs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E44BE">
              <w:rPr>
                <w:rFonts w:ascii="Arial" w:hAnsi="Arial" w:cs="Arial"/>
                <w:sz w:val="16"/>
                <w:szCs w:val="16"/>
              </w:rPr>
              <w:tab/>
            </w:r>
            <w:r w:rsidR="00E70482">
              <w:rPr>
                <w:rFonts w:ascii="Arial" w:hAnsi="Arial" w:cs="Arial"/>
                <w:sz w:val="16"/>
                <w:szCs w:val="16"/>
              </w:rPr>
              <w:t xml:space="preserve">              </w:t>
            </w:r>
            <w:r w:rsidR="00E930B5">
              <w:rPr>
                <w:rFonts w:ascii="Arial" w:hAnsi="Arial" w:cs="Arial"/>
                <w:sz w:val="16"/>
                <w:szCs w:val="16"/>
              </w:rPr>
              <w:t>BAGIRISHYA RWEMA DOMINIQUE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ab/>
            </w:r>
            <w:r w:rsidR="00E70482">
              <w:rPr>
                <w:rFonts w:ascii="Arial" w:hAnsi="Arial" w:cs="Arial"/>
                <w:sz w:val="16"/>
                <w:szCs w:val="16"/>
                <w:lang w:val="en-GB"/>
              </w:rPr>
              <w:t>12/03/2024</w:t>
            </w:r>
          </w:p>
        </w:tc>
      </w:tr>
      <w:tr w:rsidR="0058712F" w:rsidRPr="0058712F" w14:paraId="3279E1B1" w14:textId="77777777" w:rsidTr="0058712F">
        <w:trPr>
          <w:gridAfter w:val="2"/>
          <w:wAfter w:w="872" w:type="dxa"/>
          <w:trHeight w:val="406"/>
        </w:trPr>
        <w:tc>
          <w:tcPr>
            <w:tcW w:w="4153" w:type="dxa"/>
            <w:tcBorders>
              <w:top w:val="single" w:sz="12" w:space="0" w:color="548DD4"/>
              <w:bottom w:val="double" w:sz="4" w:space="0" w:color="548DD4"/>
            </w:tcBorders>
            <w:shd w:val="clear" w:color="auto" w:fill="auto"/>
          </w:tcPr>
          <w:p w14:paraId="5660A879" w14:textId="006330AF" w:rsidR="0058712F" w:rsidRPr="0058712F" w:rsidRDefault="0058712F" w:rsidP="0075595D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Written signature of designator in fu</w:t>
            </w:r>
            <w:r w:rsidR="0075595D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l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l)</w:t>
            </w:r>
          </w:p>
        </w:tc>
        <w:tc>
          <w:tcPr>
            <w:tcW w:w="1503" w:type="dxa"/>
            <w:gridSpan w:val="3"/>
            <w:tcBorders>
              <w:bottom w:val="double" w:sz="4" w:space="0" w:color="548DD4"/>
            </w:tcBorders>
            <w:shd w:val="clear" w:color="auto" w:fill="auto"/>
          </w:tcPr>
          <w:p w14:paraId="552C0C43" w14:textId="77777777" w:rsidR="0058712F" w:rsidRPr="0058712F" w:rsidRDefault="0058712F" w:rsidP="0058712F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4451" w:type="dxa"/>
            <w:gridSpan w:val="4"/>
            <w:tcBorders>
              <w:top w:val="single" w:sz="12" w:space="0" w:color="548DD4"/>
              <w:bottom w:val="double" w:sz="4" w:space="0" w:color="548DD4"/>
            </w:tcBorders>
            <w:shd w:val="clear" w:color="auto" w:fill="auto"/>
          </w:tcPr>
          <w:p w14:paraId="15DF4C2C" w14:textId="16824B0B" w:rsidR="0058712F" w:rsidRPr="0058712F" w:rsidRDefault="0058712F" w:rsidP="0075595D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Day, month, yea</w:t>
            </w:r>
            <w:r w:rsidR="0075595D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r</w:t>
            </w:r>
          </w:p>
        </w:tc>
      </w:tr>
    </w:tbl>
    <w:p w14:paraId="08D41580" w14:textId="5C158B5C" w:rsidR="00AF7B5C" w:rsidRDefault="00AF7B5C" w:rsidP="001B15EC">
      <w:pPr>
        <w:ind w:hanging="38"/>
        <w:jc w:val="center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41901EE4" w14:textId="10AC5C1F" w:rsidR="00862DF2" w:rsidRPr="00862DF2" w:rsidRDefault="00862DF2" w:rsidP="00862DF2">
      <w:pPr>
        <w:ind w:hanging="38"/>
        <w:rPr>
          <w:rFonts w:ascii="Arial" w:hAnsi="Arial" w:cs="Arial"/>
          <w:bCs/>
          <w:sz w:val="16"/>
          <w:szCs w:val="16"/>
          <w:lang w:val="en-US"/>
        </w:rPr>
      </w:pPr>
      <w:r w:rsidRPr="00862DF2">
        <w:rPr>
          <w:rFonts w:ascii="Arial" w:hAnsi="Arial" w:cs="Arial"/>
          <w:bCs/>
          <w:sz w:val="16"/>
          <w:szCs w:val="16"/>
          <w:lang w:val="en-US"/>
        </w:rPr>
        <w:t>NOTE: Should you</w:t>
      </w:r>
      <w:r>
        <w:rPr>
          <w:rFonts w:ascii="Arial" w:hAnsi="Arial" w:cs="Arial"/>
          <w:bCs/>
          <w:sz w:val="16"/>
          <w:szCs w:val="16"/>
          <w:lang w:val="en-US"/>
        </w:rPr>
        <w:t xml:space="preserve"> wish to update this form at any time, please contact your HR focal point. </w:t>
      </w:r>
      <w:r w:rsidRPr="00862DF2">
        <w:rPr>
          <w:rFonts w:ascii="Arial" w:hAnsi="Arial" w:cs="Arial"/>
          <w:bCs/>
          <w:sz w:val="16"/>
          <w:szCs w:val="16"/>
          <w:lang w:val="en-US"/>
        </w:rPr>
        <w:t xml:space="preserve"> </w:t>
      </w:r>
    </w:p>
    <w:sectPr w:rsidR="00862DF2" w:rsidRPr="00862DF2" w:rsidSect="00551813">
      <w:footerReference w:type="default" r:id="rId11"/>
      <w:pgSz w:w="12240" w:h="15840"/>
      <w:pgMar w:top="899" w:right="1134" w:bottom="567" w:left="1134" w:header="709" w:footer="3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CB16B" w14:textId="77777777" w:rsidR="00551813" w:rsidRDefault="00551813">
      <w:r>
        <w:separator/>
      </w:r>
    </w:p>
  </w:endnote>
  <w:endnote w:type="continuationSeparator" w:id="0">
    <w:p w14:paraId="08A826B6" w14:textId="77777777" w:rsidR="00551813" w:rsidRDefault="00551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C6DA4" w14:textId="7057493C" w:rsidR="00FF50A4" w:rsidRPr="00A7022D" w:rsidRDefault="00FF50A4" w:rsidP="00053B33">
    <w:pPr>
      <w:pStyle w:val="Footer"/>
      <w:tabs>
        <w:tab w:val="clear" w:pos="8640"/>
        <w:tab w:val="right" w:pos="9900"/>
      </w:tabs>
      <w:rPr>
        <w:rFonts w:ascii="Arial" w:hAnsi="Arial" w:cs="Arial"/>
        <w:sz w:val="16"/>
        <w:szCs w:val="16"/>
        <w:lang w:val="en-US"/>
      </w:rPr>
    </w:pPr>
    <w:r w:rsidRPr="00A7022D">
      <w:rPr>
        <w:rFonts w:ascii="Arial" w:hAnsi="Arial" w:cs="Arial"/>
        <w:sz w:val="16"/>
        <w:szCs w:val="16"/>
        <w:lang w:val="en-US"/>
      </w:rPr>
      <w:tab/>
    </w:r>
    <w:r w:rsidRPr="00A7022D">
      <w:rPr>
        <w:rFonts w:ascii="Arial" w:hAnsi="Arial" w:cs="Arial"/>
        <w:sz w:val="16"/>
        <w:szCs w:val="16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1ECC" w14:textId="77777777" w:rsidR="00551813" w:rsidRDefault="00551813">
      <w:r>
        <w:separator/>
      </w:r>
    </w:p>
  </w:footnote>
  <w:footnote w:type="continuationSeparator" w:id="0">
    <w:p w14:paraId="42CD3C25" w14:textId="77777777" w:rsidR="00551813" w:rsidRDefault="005518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I0trQwsTQ1NjZT0lEKTi0uzszPAykwrAUAIEcXwSwAAAA="/>
  </w:docVars>
  <w:rsids>
    <w:rsidRoot w:val="0042274C"/>
    <w:rsid w:val="000028B2"/>
    <w:rsid w:val="00007D55"/>
    <w:rsid w:val="000312DF"/>
    <w:rsid w:val="00040C2D"/>
    <w:rsid w:val="00053B33"/>
    <w:rsid w:val="000560B9"/>
    <w:rsid w:val="000A7F2D"/>
    <w:rsid w:val="000B533E"/>
    <w:rsid w:val="000D202F"/>
    <w:rsid w:val="000D2EEB"/>
    <w:rsid w:val="000D6ADD"/>
    <w:rsid w:val="000D6FD0"/>
    <w:rsid w:val="000E2EF3"/>
    <w:rsid w:val="000E5290"/>
    <w:rsid w:val="000E5F14"/>
    <w:rsid w:val="0010436A"/>
    <w:rsid w:val="0012068E"/>
    <w:rsid w:val="00130E13"/>
    <w:rsid w:val="0014203A"/>
    <w:rsid w:val="001662C5"/>
    <w:rsid w:val="001673BD"/>
    <w:rsid w:val="001708F4"/>
    <w:rsid w:val="001951A4"/>
    <w:rsid w:val="001B15EC"/>
    <w:rsid w:val="001C0D57"/>
    <w:rsid w:val="001E67F6"/>
    <w:rsid w:val="001F0A88"/>
    <w:rsid w:val="00210E14"/>
    <w:rsid w:val="00273DAC"/>
    <w:rsid w:val="0028282E"/>
    <w:rsid w:val="002D1AC5"/>
    <w:rsid w:val="002D304F"/>
    <w:rsid w:val="00343476"/>
    <w:rsid w:val="003650C4"/>
    <w:rsid w:val="003B5344"/>
    <w:rsid w:val="003C067C"/>
    <w:rsid w:val="00400F91"/>
    <w:rsid w:val="00416A2C"/>
    <w:rsid w:val="0042274C"/>
    <w:rsid w:val="00452ACF"/>
    <w:rsid w:val="00453367"/>
    <w:rsid w:val="00454162"/>
    <w:rsid w:val="00461CFE"/>
    <w:rsid w:val="00462933"/>
    <w:rsid w:val="004B06FC"/>
    <w:rsid w:val="004B23F0"/>
    <w:rsid w:val="004B3802"/>
    <w:rsid w:val="004C0236"/>
    <w:rsid w:val="004C352E"/>
    <w:rsid w:val="004E459A"/>
    <w:rsid w:val="004E52D5"/>
    <w:rsid w:val="004F4FB6"/>
    <w:rsid w:val="005136D0"/>
    <w:rsid w:val="00520542"/>
    <w:rsid w:val="005426C6"/>
    <w:rsid w:val="00551813"/>
    <w:rsid w:val="00562FF6"/>
    <w:rsid w:val="00567788"/>
    <w:rsid w:val="00571DA3"/>
    <w:rsid w:val="00574D94"/>
    <w:rsid w:val="0058712F"/>
    <w:rsid w:val="0059040F"/>
    <w:rsid w:val="00597C2F"/>
    <w:rsid w:val="005C6ECF"/>
    <w:rsid w:val="005F30A9"/>
    <w:rsid w:val="00603E11"/>
    <w:rsid w:val="00605235"/>
    <w:rsid w:val="006120E3"/>
    <w:rsid w:val="00625AA5"/>
    <w:rsid w:val="00626EF8"/>
    <w:rsid w:val="006277D8"/>
    <w:rsid w:val="006359D7"/>
    <w:rsid w:val="00637973"/>
    <w:rsid w:val="00667DFF"/>
    <w:rsid w:val="0067089B"/>
    <w:rsid w:val="00670CB7"/>
    <w:rsid w:val="006965CF"/>
    <w:rsid w:val="006D0406"/>
    <w:rsid w:val="00702D09"/>
    <w:rsid w:val="00720DC9"/>
    <w:rsid w:val="007264F0"/>
    <w:rsid w:val="00750BE1"/>
    <w:rsid w:val="0075595D"/>
    <w:rsid w:val="007E0712"/>
    <w:rsid w:val="007E2963"/>
    <w:rsid w:val="007E64FF"/>
    <w:rsid w:val="007F68BA"/>
    <w:rsid w:val="00802454"/>
    <w:rsid w:val="00804925"/>
    <w:rsid w:val="0084029A"/>
    <w:rsid w:val="0084789A"/>
    <w:rsid w:val="00850BDA"/>
    <w:rsid w:val="0085208F"/>
    <w:rsid w:val="00852F3C"/>
    <w:rsid w:val="00862DF2"/>
    <w:rsid w:val="00865452"/>
    <w:rsid w:val="008873AE"/>
    <w:rsid w:val="00891C21"/>
    <w:rsid w:val="008C0F22"/>
    <w:rsid w:val="008D3446"/>
    <w:rsid w:val="00900695"/>
    <w:rsid w:val="00924D87"/>
    <w:rsid w:val="00946340"/>
    <w:rsid w:val="00962335"/>
    <w:rsid w:val="00991118"/>
    <w:rsid w:val="00992DF5"/>
    <w:rsid w:val="009A1BAF"/>
    <w:rsid w:val="009A4645"/>
    <w:rsid w:val="009D56CE"/>
    <w:rsid w:val="009F6A75"/>
    <w:rsid w:val="00A271D3"/>
    <w:rsid w:val="00A5180A"/>
    <w:rsid w:val="00A7022D"/>
    <w:rsid w:val="00A82EB9"/>
    <w:rsid w:val="00A9371D"/>
    <w:rsid w:val="00AB5D23"/>
    <w:rsid w:val="00AC0974"/>
    <w:rsid w:val="00AC4FA2"/>
    <w:rsid w:val="00AF5AE4"/>
    <w:rsid w:val="00AF7B5C"/>
    <w:rsid w:val="00B15B0C"/>
    <w:rsid w:val="00B22690"/>
    <w:rsid w:val="00B3437F"/>
    <w:rsid w:val="00B61618"/>
    <w:rsid w:val="00B659F3"/>
    <w:rsid w:val="00B80E2E"/>
    <w:rsid w:val="00B82D60"/>
    <w:rsid w:val="00BC1CB2"/>
    <w:rsid w:val="00C23B4D"/>
    <w:rsid w:val="00C23EF0"/>
    <w:rsid w:val="00C273AE"/>
    <w:rsid w:val="00C445CB"/>
    <w:rsid w:val="00C45107"/>
    <w:rsid w:val="00C6225D"/>
    <w:rsid w:val="00C72FD5"/>
    <w:rsid w:val="00C8496E"/>
    <w:rsid w:val="00CB6C35"/>
    <w:rsid w:val="00CC0DCA"/>
    <w:rsid w:val="00CC155E"/>
    <w:rsid w:val="00CC2C86"/>
    <w:rsid w:val="00CC4DE2"/>
    <w:rsid w:val="00CE4DB0"/>
    <w:rsid w:val="00CE5D13"/>
    <w:rsid w:val="00CF261E"/>
    <w:rsid w:val="00D0285A"/>
    <w:rsid w:val="00D035BE"/>
    <w:rsid w:val="00D340C9"/>
    <w:rsid w:val="00D447DD"/>
    <w:rsid w:val="00D60A30"/>
    <w:rsid w:val="00D75199"/>
    <w:rsid w:val="00D96ACD"/>
    <w:rsid w:val="00DA5B11"/>
    <w:rsid w:val="00DB7E7C"/>
    <w:rsid w:val="00DE06C6"/>
    <w:rsid w:val="00DE44BE"/>
    <w:rsid w:val="00DF6526"/>
    <w:rsid w:val="00E129A8"/>
    <w:rsid w:val="00E22564"/>
    <w:rsid w:val="00E67B51"/>
    <w:rsid w:val="00E70482"/>
    <w:rsid w:val="00E74FB9"/>
    <w:rsid w:val="00E85A91"/>
    <w:rsid w:val="00E930B5"/>
    <w:rsid w:val="00EB3438"/>
    <w:rsid w:val="00EC6587"/>
    <w:rsid w:val="00EC7347"/>
    <w:rsid w:val="00F12A3A"/>
    <w:rsid w:val="00F153FD"/>
    <w:rsid w:val="00F45B73"/>
    <w:rsid w:val="00F52EFB"/>
    <w:rsid w:val="00F56B19"/>
    <w:rsid w:val="00F6220D"/>
    <w:rsid w:val="00F62C36"/>
    <w:rsid w:val="00F64011"/>
    <w:rsid w:val="00F739A0"/>
    <w:rsid w:val="00F90524"/>
    <w:rsid w:val="00F95567"/>
    <w:rsid w:val="00FA1659"/>
    <w:rsid w:val="00FB1AB1"/>
    <w:rsid w:val="00FD05B3"/>
    <w:rsid w:val="00FE290F"/>
    <w:rsid w:val="00FE4BA2"/>
    <w:rsid w:val="00FF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FB7F8"/>
  <w15:docId w15:val="{D5B5F4BB-8912-4868-95A5-C4E1B9862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0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D6A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D6A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50B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CC4DE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4D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4DE2"/>
    <w:rPr>
      <w:lang w:val="fr-CH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4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4DE2"/>
    <w:rPr>
      <w:b/>
      <w:bCs/>
      <w:lang w:val="fr-CH"/>
    </w:rPr>
  </w:style>
  <w:style w:type="character" w:styleId="Hyperlink">
    <w:name w:val="Hyperlink"/>
    <w:basedOn w:val="DefaultParagraphFont"/>
    <w:unhideWhenUsed/>
    <w:rsid w:val="00452A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A4C8916452745AAD91177667FB02F" ma:contentTypeVersion="11" ma:contentTypeDescription="Create a new document." ma:contentTypeScope="" ma:versionID="388ed81b5510f6cd1523daffe694eccb">
  <xsd:schema xmlns:xsd="http://www.w3.org/2001/XMLSchema" xmlns:xs="http://www.w3.org/2001/XMLSchema" xmlns:p="http://schemas.microsoft.com/office/2006/metadata/properties" xmlns:ns3="ef9bea4a-d054-4e58-a0c2-c6c4503e8e98" xmlns:ns4="c9966233-d46a-4f38-ae21-9eb5e1285037" targetNamespace="http://schemas.microsoft.com/office/2006/metadata/properties" ma:root="true" ma:fieldsID="fc06d5e757d0e925659be81c6252690d" ns3:_="" ns4:_="">
    <xsd:import namespace="ef9bea4a-d054-4e58-a0c2-c6c4503e8e98"/>
    <xsd:import namespace="c9966233-d46a-4f38-ae21-9eb5e12850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bea4a-d054-4e58-a0c2-c6c4503e8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66233-d46a-4f38-ae21-9eb5e1285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B1F5A6-6739-4F9A-B124-FD8CB255F33D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9F38974C-3056-42CD-8872-74E760AD0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9bea4a-d054-4e58-a0c2-c6c4503e8e98"/>
    <ds:schemaRef ds:uri="c9966233-d46a-4f38-ae21-9eb5e1285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67E543-3DDB-4563-99A2-61FD0E4840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AF3F66-0C0D-4B41-BB4D-A72B9CBD2C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 of beneficiaries</vt:lpstr>
    </vt:vector>
  </TitlesOfParts>
  <Company>World Health Organization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 of beneficiaries</dc:title>
  <dc:creator>mollard</dc:creator>
  <cp:lastModifiedBy>Rwema Rwema Dominique</cp:lastModifiedBy>
  <cp:revision>3</cp:revision>
  <cp:lastPrinted>2005-06-07T11:04:00Z</cp:lastPrinted>
  <dcterms:created xsi:type="dcterms:W3CDTF">2024-03-12T11:09:00Z</dcterms:created>
  <dcterms:modified xsi:type="dcterms:W3CDTF">2024-03-1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Related Content File</vt:lpwstr>
  </property>
  <property fmtid="{D5CDD505-2E9C-101B-9397-08002B2CF9AE}" pid="3" name="ContentTypeId">
    <vt:lpwstr>0x010100984A4C8916452745AAD91177667FB02F</vt:lpwstr>
  </property>
  <property fmtid="{D5CDD505-2E9C-101B-9397-08002B2CF9AE}" pid="4" name="_NewReviewCycle">
    <vt:lpwstr/>
  </property>
</Properties>
</file>